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1B30D" w14:textId="0DA5E370" w:rsidR="008A1193" w:rsidRDefault="008A1193" w:rsidP="002D7838">
      <w:pPr>
        <w:jc w:val="center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34AD6429" wp14:editId="69905DCB">
            <wp:extent cx="1085850" cy="1085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383" cy="1089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18D38" w14:textId="0A91922E" w:rsidR="002D7838" w:rsidRPr="002D7838" w:rsidRDefault="008A1193" w:rsidP="002D7838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GAPP </w:t>
      </w:r>
      <w:r w:rsidR="002D7838" w:rsidRPr="002D7838">
        <w:rPr>
          <w:b/>
          <w:bCs/>
          <w:u w:val="single"/>
        </w:rPr>
        <w:t xml:space="preserve">SENSITIVE </w:t>
      </w:r>
      <w:r>
        <w:rPr>
          <w:b/>
          <w:bCs/>
          <w:u w:val="single"/>
        </w:rPr>
        <w:t xml:space="preserve">PHOTO AND VIDEO ASSET </w:t>
      </w:r>
      <w:r w:rsidR="002D7838" w:rsidRPr="002D7838">
        <w:rPr>
          <w:b/>
          <w:bCs/>
          <w:u w:val="single"/>
        </w:rPr>
        <w:t>REQUEST</w:t>
      </w:r>
      <w:r>
        <w:rPr>
          <w:b/>
          <w:bCs/>
          <w:u w:val="single"/>
        </w:rPr>
        <w:t xml:space="preserve"> PROCESS</w:t>
      </w:r>
    </w:p>
    <w:p w14:paraId="0AB43E5A" w14:textId="08DCEE58" w:rsidR="002D7838" w:rsidRDefault="002D7838">
      <w:r>
        <w:t xml:space="preserve">The Association of Genuine Alaska Pollock Producers (GAPP) has a variety of </w:t>
      </w:r>
      <w:r w:rsidR="00876AC0">
        <w:t>photo and video asset</w:t>
      </w:r>
      <w:r>
        <w:t xml:space="preserve"> files </w:t>
      </w:r>
      <w:r w:rsidR="00A23552">
        <w:t xml:space="preserve">it has as a result of various video and photo shoots in Alaska that are </w:t>
      </w:r>
      <w:r>
        <w:t>available for GAPP members that depict more sensitive industry</w:t>
      </w:r>
      <w:r w:rsidR="00876AC0">
        <w:t xml:space="preserve"> issues such as incidental catch, quality control on the </w:t>
      </w:r>
      <w:r w:rsidR="00CD676F">
        <w:t>processing</w:t>
      </w:r>
      <w:r w:rsidR="00876AC0">
        <w:t xml:space="preserve"> line, and </w:t>
      </w:r>
      <w:r w:rsidR="00CD676F">
        <w:t>other issues that aren’t suitable for marketing purposes</w:t>
      </w:r>
      <w:r w:rsidR="00A23552">
        <w:t xml:space="preserve"> and are not placed in the GAPP asset library open to members</w:t>
      </w:r>
      <w:r>
        <w:t xml:space="preserve">. </w:t>
      </w:r>
      <w:r w:rsidR="00CD676F">
        <w:t xml:space="preserve">However, these files may be useful to GAPP members for training </w:t>
      </w:r>
      <w:r w:rsidR="00A23552">
        <w:t xml:space="preserve">or other appropriate </w:t>
      </w:r>
      <w:r w:rsidR="00CD676F">
        <w:t>purposes</w:t>
      </w:r>
      <w:r w:rsidR="00A23552">
        <w:t xml:space="preserve"> and are </w:t>
      </w:r>
      <w:r>
        <w:t>available upon request from members.</w:t>
      </w:r>
    </w:p>
    <w:p w14:paraId="41B64659" w14:textId="254D09B8" w:rsidR="002D7838" w:rsidRDefault="002D7838">
      <w:r>
        <w:t>Please see the below categories for images that GAPP has available.</w:t>
      </w:r>
    </w:p>
    <w:p w14:paraId="3E6A31FF" w14:textId="77777777" w:rsidR="00A23552" w:rsidRDefault="00A23552" w:rsidP="00A23552">
      <w:pPr>
        <w:pStyle w:val="ListParagraph"/>
        <w:numPr>
          <w:ilvl w:val="0"/>
          <w:numId w:val="1"/>
        </w:numPr>
      </w:pPr>
      <w:r>
        <w:t>Incidental Catch (i.e., incidental catch segregation, disposal, etc.)</w:t>
      </w:r>
    </w:p>
    <w:p w14:paraId="43E33A93" w14:textId="1E6E3E80" w:rsidR="002D7838" w:rsidRDefault="002D7838" w:rsidP="002D7838">
      <w:pPr>
        <w:pStyle w:val="ListParagraph"/>
        <w:numPr>
          <w:ilvl w:val="0"/>
          <w:numId w:val="1"/>
        </w:numPr>
      </w:pPr>
      <w:r>
        <w:t>Quality Control (i</w:t>
      </w:r>
      <w:r w:rsidR="00A23552">
        <w:t>.</w:t>
      </w:r>
      <w:r>
        <w:t>e</w:t>
      </w:r>
      <w:r w:rsidR="00A23552">
        <w:t>., bone detection</w:t>
      </w:r>
      <w:r>
        <w:t xml:space="preserve">, </w:t>
      </w:r>
      <w:r w:rsidR="00A23552">
        <w:t>parasite</w:t>
      </w:r>
      <w:r>
        <w:t xml:space="preserve"> removal</w:t>
      </w:r>
      <w:r w:rsidR="00A23552">
        <w:t>, etc.</w:t>
      </w:r>
      <w:r>
        <w:t>)</w:t>
      </w:r>
    </w:p>
    <w:p w14:paraId="193CA663" w14:textId="092F633F" w:rsidR="002D7838" w:rsidRDefault="002D7838" w:rsidP="002D7838">
      <w:r>
        <w:t xml:space="preserve">If you </w:t>
      </w:r>
      <w:r w:rsidR="00A23552">
        <w:t>would like access to these files</w:t>
      </w:r>
      <w:r>
        <w:t xml:space="preserve">, please email Lydia Moore at </w:t>
      </w:r>
      <w:hyperlink r:id="rId8" w:history="1">
        <w:r w:rsidRPr="005F1078">
          <w:rPr>
            <w:rStyle w:val="Hyperlink"/>
          </w:rPr>
          <w:t>lydia.moore@alaskapollock.org</w:t>
        </w:r>
      </w:hyperlink>
      <w:r>
        <w:t xml:space="preserve"> or Craig Morris at </w:t>
      </w:r>
      <w:hyperlink r:id="rId9" w:history="1">
        <w:r w:rsidRPr="005F1078">
          <w:rPr>
            <w:rStyle w:val="Hyperlink"/>
          </w:rPr>
          <w:t>craig.morris@alaskapollock.org</w:t>
        </w:r>
      </w:hyperlink>
      <w:r>
        <w:t>.</w:t>
      </w:r>
    </w:p>
    <w:p w14:paraId="7FB16CE7" w14:textId="014796E5" w:rsidR="002D7838" w:rsidRDefault="008A1193" w:rsidP="002D7838">
      <w:r>
        <w:t>Thank you.</w:t>
      </w:r>
    </w:p>
    <w:p w14:paraId="79B63277" w14:textId="7B971270" w:rsidR="002D7838" w:rsidRDefault="002D7838" w:rsidP="002D7838">
      <w:pPr>
        <w:pStyle w:val="ListParagraph"/>
        <w:jc w:val="center"/>
      </w:pPr>
      <w:r>
        <w:t>---</w:t>
      </w:r>
    </w:p>
    <w:sectPr w:rsidR="002D783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C9345" w14:textId="77777777" w:rsidR="00D12143" w:rsidRDefault="00D12143" w:rsidP="002D7838">
      <w:pPr>
        <w:spacing w:after="0" w:line="240" w:lineRule="auto"/>
      </w:pPr>
      <w:r>
        <w:separator/>
      </w:r>
    </w:p>
  </w:endnote>
  <w:endnote w:type="continuationSeparator" w:id="0">
    <w:p w14:paraId="651E414D" w14:textId="77777777" w:rsidR="00D12143" w:rsidRDefault="00D12143" w:rsidP="002D7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39A93" w14:textId="77777777" w:rsidR="002D7838" w:rsidRDefault="002D78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4A64B" w14:textId="77777777" w:rsidR="002D7838" w:rsidRDefault="002D78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E4B13" w14:textId="77777777" w:rsidR="002D7838" w:rsidRDefault="002D78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84D78" w14:textId="77777777" w:rsidR="00D12143" w:rsidRDefault="00D12143" w:rsidP="002D7838">
      <w:pPr>
        <w:spacing w:after="0" w:line="240" w:lineRule="auto"/>
      </w:pPr>
      <w:r>
        <w:separator/>
      </w:r>
    </w:p>
  </w:footnote>
  <w:footnote w:type="continuationSeparator" w:id="0">
    <w:p w14:paraId="4D96A536" w14:textId="77777777" w:rsidR="00D12143" w:rsidRDefault="00D12143" w:rsidP="002D78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721C6" w14:textId="77777777" w:rsidR="002D7838" w:rsidRDefault="002D78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5AA31" w14:textId="77777777" w:rsidR="002D7838" w:rsidRDefault="002D78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EDF38" w14:textId="77777777" w:rsidR="002D7838" w:rsidRDefault="002D78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61280"/>
    <w:multiLevelType w:val="hybridMultilevel"/>
    <w:tmpl w:val="60004962"/>
    <w:lvl w:ilvl="0" w:tplc="95A68A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C31F7"/>
    <w:multiLevelType w:val="hybridMultilevel"/>
    <w:tmpl w:val="F8A6C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529061">
    <w:abstractNumId w:val="1"/>
  </w:num>
  <w:num w:numId="2" w16cid:durableId="64493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tDA2NjExMDUzsjRV0lEKTi0uzszPAykwrAUA9Ac2lSwAAAA="/>
  </w:docVars>
  <w:rsids>
    <w:rsidRoot w:val="002D7838"/>
    <w:rsid w:val="002D7838"/>
    <w:rsid w:val="00876AC0"/>
    <w:rsid w:val="008A1193"/>
    <w:rsid w:val="00A23552"/>
    <w:rsid w:val="00CA11D9"/>
    <w:rsid w:val="00CD676F"/>
    <w:rsid w:val="00D12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C030F"/>
  <w15:chartTrackingRefBased/>
  <w15:docId w15:val="{996D7FC0-56DE-4C10-A906-F0C0BCC68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838"/>
  </w:style>
  <w:style w:type="paragraph" w:styleId="Footer">
    <w:name w:val="footer"/>
    <w:basedOn w:val="Normal"/>
    <w:link w:val="FooterChar"/>
    <w:uiPriority w:val="99"/>
    <w:unhideWhenUsed/>
    <w:rsid w:val="002D7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838"/>
  </w:style>
  <w:style w:type="paragraph" w:styleId="ListParagraph">
    <w:name w:val="List Paragraph"/>
    <w:basedOn w:val="Normal"/>
    <w:uiPriority w:val="34"/>
    <w:qFormat/>
    <w:rsid w:val="002D78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78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78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ydia.moore@alaskapollock.org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raig.morris@alaskapollock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Moore</dc:creator>
  <cp:keywords/>
  <dc:description/>
  <cp:lastModifiedBy>Craig Morris</cp:lastModifiedBy>
  <cp:revision>2</cp:revision>
  <dcterms:created xsi:type="dcterms:W3CDTF">2022-07-14T19:34:00Z</dcterms:created>
  <dcterms:modified xsi:type="dcterms:W3CDTF">2022-07-14T19:34:00Z</dcterms:modified>
</cp:coreProperties>
</file>